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Hairdresser</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rPr>
          <w:bCs/>
          <w:b/>
        </w:rPr>
        <w:t xml:space="preserve">[Your Name]</w:t>
      </w:r>
      <w:r>
        <w:br/>
      </w:r>
      <w:r>
        <w:t xml:space="preserve">123 Main Street</w:t>
      </w:r>
      <w:r>
        <w:br/>
      </w:r>
      <w:r>
        <w:t xml:space="preserve">New York, NY 10001</w:t>
      </w:r>
      <w:r>
        <w:br/>
      </w:r>
      <w:r>
        <w:t xml:space="preserve">(555) 123-4567</w:t>
      </w:r>
      <w:r>
        <w:br/>
      </w:r>
      <w:r>
        <w:t xml:space="preserve">your.email@example.com</w:t>
      </w:r>
    </w:p>
    <w:p>
      <w:pPr>
        <w:pStyle w:val="BodyText"/>
      </w:pPr>
      <w:r>
        <w:t xml:space="preserve">April 5, 2024</w:t>
      </w:r>
    </w:p>
    <w:p>
      <w:pPr>
        <w:pStyle w:val="BodyText"/>
      </w:pPr>
      <w:r>
        <w:rPr>
          <w:bCs/>
          <w:b/>
        </w:rPr>
        <w:t xml:space="preserve">[Employer's Name]</w:t>
      </w:r>
      <w:r>
        <w:br/>
      </w:r>
      <w:r>
        <w:t xml:space="preserve">[Salon Name]</w:t>
      </w:r>
      <w:r>
        <w:br/>
      </w:r>
      <w:r>
        <w:t xml:space="preserve">[Salon Address]</w:t>
      </w:r>
      <w:r>
        <w:br/>
      </w:r>
      <w:r>
        <w:t xml:space="preserve">New York, NY 10001</w:t>
      </w:r>
    </w:p>
    <w:bookmarkStart w:id="20" w:name="Xbaa197707b6fcba784edff2eadddce019dd3e81"/>
    <w:p>
      <w:pPr>
        <w:pStyle w:val="Heading1"/>
      </w:pPr>
      <w:r>
        <w:t xml:space="preserve">Cover Letter: Hairdresser Application for United States New York City</w:t>
      </w:r>
    </w:p>
    <w:p>
      <w:pPr>
        <w:pStyle w:val="FirstParagraph"/>
      </w:pPr>
      <w:r>
        <w:t xml:space="preserve">Dear [Hiring Manager's Name],</w:t>
      </w:r>
    </w:p>
    <w:p>
      <w:pPr>
        <w:pStyle w:val="BodyText"/>
      </w:pPr>
      <w:r>
        <w:t xml:space="preserve">As a passionate and experienced hairdresser with over a decade of expertise in the dynamic beauty industry, I am thrilled to apply for the Hairdresser position at [Salon Name] in the United States New York City. The vibrant energy of New York City has always been a source of inspiration for my craft, and I am eager to contribute my skills, creativity, and dedication to a salon that values excellence in haircare. This Cover Letter outlines my qualifications as a Hairdresser and explains why I am uniquely suited to thrive in the fast-paced, innovative environment of New York City.</w:t>
      </w:r>
    </w:p>
    <w:p>
      <w:pPr>
        <w:pStyle w:val="BodyText"/>
      </w:pPr>
      <w:r>
        <w:t xml:space="preserve">My journey as a Hairdresser began in [City/State], where I trained under seasoned professionals and honed my skills in cutting, coloring, and styling. Over the years, I have worked in bustling salons across the United States New York City area, mastering techniques that cater to a diverse clientele. From precise precision cuts to bold color transformations, I take pride in creating looks that reflect each client’s personality while staying ahead of global trends. My ability to adapt to ever-changing styles and technologies ensures that I deliver results that are both timeless and modern.</w:t>
      </w:r>
    </w:p>
    <w:p>
      <w:pPr>
        <w:pStyle w:val="BodyText"/>
      </w:pPr>
      <w:r>
        <w:t xml:space="preserve">What sets me apart as a Hairdresser is my unwavering commitment to customer satisfaction. In the competitive landscape of United States New York City, where clients demand excellence, I prioritize building trust through active listening and personalized service. Whether a client is seeking a subtle refresh or a dramatic makeover, I approach each consultation with empathy and attention to detail. My portfolio includes work for high-profile clients, including celebrities and business professionals, who have consistently praised my artistry and professionalism.</w:t>
      </w:r>
    </w:p>
    <w:p>
      <w:pPr>
        <w:pStyle w:val="BodyText"/>
      </w:pPr>
      <w:r>
        <w:t xml:space="preserve">Living and working in the United States New York City has shaped my perspective as a Hairdresser. The city’s cultural diversity means I have encountered a wide range of hair types, textures, and styling preferences. This experience has allowed me to develop a versatile skill set, from mastering natural hair care to creating avant-garde looks for fashion events. I am also well-versed in the latest tools and products, such as eco-friendly dyes and advanced thermal styling equipment, which align with the sustainability trends gaining traction in New York City’s beauty sector.</w:t>
      </w:r>
    </w:p>
    <w:p>
      <w:pPr>
        <w:pStyle w:val="BodyText"/>
      </w:pPr>
      <w:r>
        <w:t xml:space="preserve">In addition to my technical expertise, I bring a collaborative spirit that enhances team dynamics. As a Hairdresser in New York City salons, I have often worked alongside stylists and colorists to achieve cohesive results for clients. My ability to communicate effectively and remain calm under pressure ensures that even the busiest days at [Salon Name] run smoothly. I am also passionate about mentoring junior stylists, sharing knowledge about techniques like balayage, ombre, and texturizing—skills that are highly valued in the competitive New York City market.</w:t>
      </w:r>
    </w:p>
    <w:p>
      <w:pPr>
        <w:pStyle w:val="BodyText"/>
      </w:pPr>
      <w:r>
        <w:t xml:space="preserve">My dedication to continuous learning is another cornerstone of my career as a Hairdresser. I regularly attend workshops and seminars hosted by industry leaders in the United States New York City area, such as those offered by The Aveda Institute and L’Oréal Professional. These experiences keep me informed about emerging trends, like hybrid haircare routines and digital tools for virtual consultations—a growing necessity in today’s tech-driven beauty landscape.</w:t>
      </w:r>
    </w:p>
    <w:p>
      <w:pPr>
        <w:pStyle w:val="BodyText"/>
      </w:pPr>
      <w:r>
        <w:t xml:space="preserve">What excites me most about [Salon Name] is its reputation for innovation and client-centric service. As a Hairdresser in the United States New York City, I understand the importance of a salon that not only delivers exceptional results but also fosters a creative community. I am confident that my expertise in crafting unique hair experiences, combined with my ability to thrive in a fast-paced environment, will make me an asset to your team. I would be honored to contribute to [Salon Name]’s mission of redefining beauty standards and creating unforgettable client experiences.</w:t>
      </w:r>
    </w:p>
    <w:p>
      <w:pPr>
        <w:pStyle w:val="BodyText"/>
      </w:pPr>
      <w:r>
        <w:t xml:space="preserve">Thank you for considering my application. I would welcome the opportunity to discuss how my background as a Hairdresser aligns with the goals of [Salon Name] in the United States New York City. Please feel free to contact me at (555) 123-4567 or your.email@example.com at your earliest convenience. I look forward to the possibility of joining a team that values artistry, integrity, and excellence in every strand of hair.</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Hairdresser Application for United States New York City</dc:title>
  <dc:creator/>
  <cp:keywords/>
  <dcterms:created xsi:type="dcterms:W3CDTF">2026-07-24T17:25:35Z</dcterms:created>
  <dcterms:modified xsi:type="dcterms:W3CDTF">2026-07-24T17:25:35Z</dcterms:modified>
</cp:coreProperties>
</file>

<file path=docProps/custom.xml><?xml version="1.0" encoding="utf-8"?>
<Properties xmlns="http://schemas.openxmlformats.org/officeDocument/2006/custom-properties" xmlns:vt="http://schemas.openxmlformats.org/officeDocument/2006/docPropsVTypes"/>
</file>